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828698" w14:textId="77777777" w:rsidR="00C65BBC" w:rsidRPr="003B377E" w:rsidRDefault="003B377E" w:rsidP="003B377E">
      <w:pPr>
        <w:jc w:val="center"/>
        <w:rPr>
          <w:sz w:val="36"/>
          <w:szCs w:val="36"/>
          <w:u w:val="single"/>
        </w:rPr>
      </w:pPr>
      <w:r w:rsidRPr="003B377E">
        <w:rPr>
          <w:sz w:val="36"/>
          <w:szCs w:val="36"/>
          <w:u w:val="single"/>
        </w:rPr>
        <w:t>Rezultati ispita materijala u inženjerstvu</w:t>
      </w:r>
    </w:p>
    <w:p w14:paraId="5A726EE7" w14:textId="0410A67F" w:rsidR="003B377E" w:rsidRDefault="003B377E" w:rsidP="007308C5">
      <w:pPr>
        <w:jc w:val="center"/>
        <w:rPr>
          <w:sz w:val="32"/>
          <w:szCs w:val="32"/>
        </w:rPr>
      </w:pPr>
      <w:r w:rsidRPr="003B377E">
        <w:rPr>
          <w:sz w:val="32"/>
          <w:szCs w:val="32"/>
        </w:rPr>
        <w:t>Deo termička obrada</w:t>
      </w:r>
      <w:r w:rsidR="00530AFD">
        <w:rPr>
          <w:sz w:val="32"/>
          <w:szCs w:val="32"/>
        </w:rPr>
        <w:t xml:space="preserve"> (</w:t>
      </w:r>
      <w:r w:rsidR="001E6DE3">
        <w:rPr>
          <w:sz w:val="32"/>
          <w:szCs w:val="32"/>
        </w:rPr>
        <w:t xml:space="preserve">aprilski </w:t>
      </w:r>
      <w:r w:rsidR="00530AFD">
        <w:rPr>
          <w:sz w:val="32"/>
          <w:szCs w:val="32"/>
        </w:rPr>
        <w:t xml:space="preserve"> rok)</w:t>
      </w:r>
    </w:p>
    <w:p w14:paraId="5B88636F" w14:textId="5C4BE919" w:rsidR="007308C5" w:rsidRDefault="001E6DE3" w:rsidP="001E6DE3">
      <w:pPr>
        <w:rPr>
          <w:sz w:val="32"/>
          <w:szCs w:val="32"/>
        </w:rPr>
      </w:pPr>
      <w:r>
        <w:rPr>
          <w:sz w:val="32"/>
          <w:szCs w:val="32"/>
        </w:rPr>
        <w:t>Na usmeni se pozivaju sledeći studenti:</w:t>
      </w:r>
    </w:p>
    <w:tbl>
      <w:tblPr>
        <w:tblW w:w="5500" w:type="dxa"/>
        <w:jc w:val="center"/>
        <w:tblLook w:val="04A0" w:firstRow="1" w:lastRow="0" w:firstColumn="1" w:lastColumn="0" w:noHBand="0" w:noVBand="1"/>
      </w:tblPr>
      <w:tblGrid>
        <w:gridCol w:w="880"/>
        <w:gridCol w:w="1160"/>
        <w:gridCol w:w="1420"/>
        <w:gridCol w:w="1080"/>
        <w:gridCol w:w="960"/>
      </w:tblGrid>
      <w:tr w:rsidR="001E6DE3" w:rsidRPr="001E6DE3" w14:paraId="45FCA9D9" w14:textId="77777777" w:rsidTr="001E6DE3">
        <w:trPr>
          <w:trHeight w:val="255"/>
          <w:jc w:val="center"/>
        </w:trPr>
        <w:tc>
          <w:tcPr>
            <w:tcW w:w="88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4D124" w14:textId="77777777" w:rsidR="001E6DE3" w:rsidRPr="001E6DE3" w:rsidRDefault="001E6DE3" w:rsidP="001E6DE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 </w:t>
            </w:r>
          </w:p>
        </w:tc>
        <w:tc>
          <w:tcPr>
            <w:tcW w:w="11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82207" w14:textId="77777777" w:rsidR="001E6DE3" w:rsidRPr="001E6DE3" w:rsidRDefault="001E6DE3" w:rsidP="001E6DE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Br. indeksa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E391D" w14:textId="77777777" w:rsidR="001E6DE3" w:rsidRPr="001E6DE3" w:rsidRDefault="001E6DE3" w:rsidP="001E6DE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Prezim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1EDD2" w14:textId="77777777" w:rsidR="001E6DE3" w:rsidRPr="001E6DE3" w:rsidRDefault="001E6DE3" w:rsidP="001E6DE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m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D546E" w14:textId="77777777" w:rsidR="001E6DE3" w:rsidRPr="001E6DE3" w:rsidRDefault="001E6DE3" w:rsidP="001E6DE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Bodovi</w:t>
            </w:r>
          </w:p>
        </w:tc>
      </w:tr>
      <w:tr w:rsidR="001E6DE3" w:rsidRPr="001E6DE3" w14:paraId="383C31DF" w14:textId="77777777" w:rsidTr="001E6DE3">
        <w:trPr>
          <w:trHeight w:val="255"/>
          <w:jc w:val="center"/>
        </w:trPr>
        <w:tc>
          <w:tcPr>
            <w:tcW w:w="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CB1EB" w14:textId="77777777" w:rsidR="001E6DE3" w:rsidRPr="001E6DE3" w:rsidRDefault="001E6DE3" w:rsidP="001E6D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11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23945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I 15/2019</w:t>
            </w:r>
          </w:p>
        </w:tc>
        <w:tc>
          <w:tcPr>
            <w:tcW w:w="14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BEF0D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Rašeta</w:t>
            </w:r>
          </w:p>
        </w:tc>
        <w:tc>
          <w:tcPr>
            <w:tcW w:w="10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E772D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David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ECEB0" w14:textId="77777777" w:rsidR="001E6DE3" w:rsidRPr="001E6DE3" w:rsidRDefault="001E6DE3" w:rsidP="001E6DE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,5</w:t>
            </w:r>
          </w:p>
        </w:tc>
      </w:tr>
      <w:tr w:rsidR="001E6DE3" w:rsidRPr="001E6DE3" w14:paraId="6D0D32FF" w14:textId="77777777" w:rsidTr="001E6DE3">
        <w:trPr>
          <w:trHeight w:val="255"/>
          <w:jc w:val="center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1FC1E" w14:textId="77777777" w:rsidR="001E6DE3" w:rsidRPr="001E6DE3" w:rsidRDefault="001E6DE3" w:rsidP="001E6D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20F5E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I 16/2019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548EC0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Brek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F50A21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Draga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27E89" w14:textId="77777777" w:rsidR="001E6DE3" w:rsidRPr="001E6DE3" w:rsidRDefault="001E6DE3" w:rsidP="001E6DE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7</w:t>
            </w:r>
          </w:p>
        </w:tc>
      </w:tr>
      <w:tr w:rsidR="001E6DE3" w:rsidRPr="001E6DE3" w14:paraId="49AFD83C" w14:textId="77777777" w:rsidTr="001E6DE3">
        <w:trPr>
          <w:trHeight w:val="255"/>
          <w:jc w:val="center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A49C3" w14:textId="77777777" w:rsidR="001E6DE3" w:rsidRPr="001E6DE3" w:rsidRDefault="001E6DE3" w:rsidP="001E6D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9C91AF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I 21/2019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DCA3B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Petrović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4033D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Svebo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D11C8" w14:textId="77777777" w:rsidR="001E6DE3" w:rsidRPr="001E6DE3" w:rsidRDefault="001E6DE3" w:rsidP="001E6DE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8,5</w:t>
            </w:r>
          </w:p>
        </w:tc>
      </w:tr>
      <w:tr w:rsidR="001E6DE3" w:rsidRPr="001E6DE3" w14:paraId="66DAA336" w14:textId="77777777" w:rsidTr="001E6DE3">
        <w:trPr>
          <w:trHeight w:val="255"/>
          <w:jc w:val="center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74092" w14:textId="77777777" w:rsidR="001E6DE3" w:rsidRPr="001E6DE3" w:rsidRDefault="001E6DE3" w:rsidP="001E6D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52BE3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I 22/2019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146E9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Volarević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FA08E7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Duša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44F7F" w14:textId="77777777" w:rsidR="001E6DE3" w:rsidRPr="001E6DE3" w:rsidRDefault="001E6DE3" w:rsidP="001E6DE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,75</w:t>
            </w:r>
          </w:p>
        </w:tc>
      </w:tr>
      <w:tr w:rsidR="001E6DE3" w:rsidRPr="001E6DE3" w14:paraId="0FEB54A8" w14:textId="77777777" w:rsidTr="001E6DE3">
        <w:trPr>
          <w:trHeight w:val="255"/>
          <w:jc w:val="center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433FE" w14:textId="77777777" w:rsidR="001E6DE3" w:rsidRPr="001E6DE3" w:rsidRDefault="001E6DE3" w:rsidP="001E6D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B8E42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I 24/2019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CD64E5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Putnik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4AD1D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Nataš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1F832" w14:textId="77777777" w:rsidR="001E6DE3" w:rsidRPr="001E6DE3" w:rsidRDefault="001E6DE3" w:rsidP="001E6DE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8,75</w:t>
            </w:r>
          </w:p>
        </w:tc>
      </w:tr>
      <w:tr w:rsidR="001E6DE3" w:rsidRPr="001E6DE3" w14:paraId="08334844" w14:textId="77777777" w:rsidTr="001E6DE3">
        <w:trPr>
          <w:trHeight w:val="255"/>
          <w:jc w:val="center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B773D" w14:textId="77777777" w:rsidR="001E6DE3" w:rsidRPr="001E6DE3" w:rsidRDefault="001E6DE3" w:rsidP="001E6D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A4092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I 25/2019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BD99C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Balaban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814D4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Uroš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41416" w14:textId="77777777" w:rsidR="001E6DE3" w:rsidRPr="001E6DE3" w:rsidRDefault="001E6DE3" w:rsidP="001E6DE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</w:t>
            </w:r>
          </w:p>
        </w:tc>
      </w:tr>
      <w:tr w:rsidR="001E6DE3" w:rsidRPr="001E6DE3" w14:paraId="122E28DA" w14:textId="77777777" w:rsidTr="001E6DE3">
        <w:trPr>
          <w:trHeight w:val="255"/>
          <w:jc w:val="center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81BFD" w14:textId="77777777" w:rsidR="001E6DE3" w:rsidRPr="001E6DE3" w:rsidRDefault="001E6DE3" w:rsidP="001E6D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7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69718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I 27/2019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F59EC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Otmačić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98349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Dejan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7E451D" w14:textId="77777777" w:rsidR="001E6DE3" w:rsidRPr="001E6DE3" w:rsidRDefault="001E6DE3" w:rsidP="001E6DE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,5</w:t>
            </w:r>
          </w:p>
        </w:tc>
      </w:tr>
      <w:tr w:rsidR="001E6DE3" w:rsidRPr="001E6DE3" w14:paraId="33D0B9BA" w14:textId="77777777" w:rsidTr="001E6DE3">
        <w:trPr>
          <w:trHeight w:val="255"/>
          <w:jc w:val="center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1F955" w14:textId="77777777" w:rsidR="001E6DE3" w:rsidRPr="001E6DE3" w:rsidRDefault="001E6DE3" w:rsidP="001E6D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8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6E5F4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I 30/2019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0A4B2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Obradović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B1F9A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Stanislav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880FBE" w14:textId="77777777" w:rsidR="001E6DE3" w:rsidRPr="001E6DE3" w:rsidRDefault="001E6DE3" w:rsidP="001E6DE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,5</w:t>
            </w:r>
          </w:p>
        </w:tc>
      </w:tr>
      <w:tr w:rsidR="001E6DE3" w:rsidRPr="001E6DE3" w14:paraId="60A951CE" w14:textId="77777777" w:rsidTr="001E6DE3">
        <w:trPr>
          <w:trHeight w:val="255"/>
          <w:jc w:val="center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1D5E8" w14:textId="77777777" w:rsidR="001E6DE3" w:rsidRPr="001E6DE3" w:rsidRDefault="001E6DE3" w:rsidP="001E6D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9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80E1B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I 32/2019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20011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Miljanović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97959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An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117C2" w14:textId="77777777" w:rsidR="001E6DE3" w:rsidRPr="001E6DE3" w:rsidRDefault="001E6DE3" w:rsidP="001E6DE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,5</w:t>
            </w:r>
          </w:p>
        </w:tc>
      </w:tr>
      <w:tr w:rsidR="001E6DE3" w:rsidRPr="001E6DE3" w14:paraId="572127C3" w14:textId="77777777" w:rsidTr="001E6DE3">
        <w:trPr>
          <w:trHeight w:val="255"/>
          <w:jc w:val="center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42E11" w14:textId="77777777" w:rsidR="001E6DE3" w:rsidRPr="001E6DE3" w:rsidRDefault="001E6DE3" w:rsidP="001E6D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82109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I 38/2019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82E76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Nadrljanski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B36B0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An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DE543" w14:textId="77777777" w:rsidR="001E6DE3" w:rsidRPr="001E6DE3" w:rsidRDefault="001E6DE3" w:rsidP="001E6DE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,5</w:t>
            </w:r>
          </w:p>
        </w:tc>
      </w:tr>
      <w:tr w:rsidR="001E6DE3" w:rsidRPr="001E6DE3" w14:paraId="7443A00A" w14:textId="77777777" w:rsidTr="001E6DE3">
        <w:trPr>
          <w:trHeight w:val="255"/>
          <w:jc w:val="center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F3750" w14:textId="77777777" w:rsidR="001E6DE3" w:rsidRPr="001E6DE3" w:rsidRDefault="001E6DE3" w:rsidP="001E6D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1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9B8E0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I 41/2019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647C9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Samardžija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CBEC4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Marko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DF2964" w14:textId="77777777" w:rsidR="001E6DE3" w:rsidRPr="001E6DE3" w:rsidRDefault="001E6DE3" w:rsidP="001E6DE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</w:t>
            </w:r>
          </w:p>
        </w:tc>
      </w:tr>
      <w:tr w:rsidR="001E6DE3" w:rsidRPr="001E6DE3" w14:paraId="04828789" w14:textId="77777777" w:rsidTr="001E6DE3">
        <w:trPr>
          <w:trHeight w:val="255"/>
          <w:jc w:val="center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FA11B" w14:textId="77777777" w:rsidR="001E6DE3" w:rsidRPr="001E6DE3" w:rsidRDefault="001E6DE3" w:rsidP="001E6D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2</w:t>
            </w:r>
          </w:p>
        </w:tc>
        <w:tc>
          <w:tcPr>
            <w:tcW w:w="1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48438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I 43/2019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1120A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Grbić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DDE39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An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333AE" w14:textId="77777777" w:rsidR="001E6DE3" w:rsidRPr="001E6DE3" w:rsidRDefault="001E6DE3" w:rsidP="001E6DE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</w:t>
            </w:r>
          </w:p>
        </w:tc>
      </w:tr>
      <w:tr w:rsidR="001E6DE3" w:rsidRPr="001E6DE3" w14:paraId="0B155895" w14:textId="77777777" w:rsidTr="001E6DE3">
        <w:trPr>
          <w:trHeight w:val="255"/>
          <w:jc w:val="center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646D9" w14:textId="77777777" w:rsidR="001E6DE3" w:rsidRPr="001E6DE3" w:rsidRDefault="001E6DE3" w:rsidP="001E6D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3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8AF87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I 44/2019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28676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Gojević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D5474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va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DBC16" w14:textId="77777777" w:rsidR="001E6DE3" w:rsidRPr="001E6DE3" w:rsidRDefault="001E6DE3" w:rsidP="001E6DE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</w:t>
            </w:r>
          </w:p>
        </w:tc>
      </w:tr>
      <w:tr w:rsidR="001E6DE3" w:rsidRPr="001E6DE3" w14:paraId="06C04200" w14:textId="77777777" w:rsidTr="001E6DE3">
        <w:trPr>
          <w:trHeight w:val="255"/>
          <w:jc w:val="center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415A2" w14:textId="77777777" w:rsidR="001E6DE3" w:rsidRPr="001E6DE3" w:rsidRDefault="001E6DE3" w:rsidP="001E6D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4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EC8F5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I 52/2019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0486E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Marić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76D3E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Luk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6AFBB" w14:textId="77777777" w:rsidR="001E6DE3" w:rsidRPr="001E6DE3" w:rsidRDefault="001E6DE3" w:rsidP="001E6DE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,25</w:t>
            </w:r>
          </w:p>
        </w:tc>
      </w:tr>
      <w:tr w:rsidR="001E6DE3" w:rsidRPr="001E6DE3" w14:paraId="1CF87909" w14:textId="77777777" w:rsidTr="001E6DE3">
        <w:trPr>
          <w:trHeight w:val="255"/>
          <w:jc w:val="center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09BCC" w14:textId="77777777" w:rsidR="001E6DE3" w:rsidRPr="001E6DE3" w:rsidRDefault="001E6DE3" w:rsidP="001E6D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5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59183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I 58/2019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C3577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Demeter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BFF22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Luk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77A38" w14:textId="77777777" w:rsidR="001E6DE3" w:rsidRPr="001E6DE3" w:rsidRDefault="001E6DE3" w:rsidP="001E6DE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,5</w:t>
            </w:r>
          </w:p>
        </w:tc>
      </w:tr>
      <w:tr w:rsidR="001E6DE3" w:rsidRPr="001E6DE3" w14:paraId="40F7FFB6" w14:textId="77777777" w:rsidTr="001E6DE3">
        <w:trPr>
          <w:trHeight w:val="255"/>
          <w:jc w:val="center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80BB7" w14:textId="77777777" w:rsidR="001E6DE3" w:rsidRPr="001E6DE3" w:rsidRDefault="001E6DE3" w:rsidP="001E6D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6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61CDB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I 59/2019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DF24C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Milivojević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53E60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An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6D0E0" w14:textId="77777777" w:rsidR="001E6DE3" w:rsidRPr="001E6DE3" w:rsidRDefault="001E6DE3" w:rsidP="001E6DE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,25</w:t>
            </w:r>
          </w:p>
        </w:tc>
      </w:tr>
      <w:tr w:rsidR="001E6DE3" w:rsidRPr="001E6DE3" w14:paraId="309749E3" w14:textId="77777777" w:rsidTr="001E6DE3">
        <w:trPr>
          <w:trHeight w:val="255"/>
          <w:jc w:val="center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9B6E6" w14:textId="77777777" w:rsidR="001E6DE3" w:rsidRPr="001E6DE3" w:rsidRDefault="001E6DE3" w:rsidP="001E6D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7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A377F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I 67/2019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FE7D7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Batić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E01BE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Katarin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5994F" w14:textId="77777777" w:rsidR="001E6DE3" w:rsidRPr="001E6DE3" w:rsidRDefault="001E6DE3" w:rsidP="001E6DE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,75</w:t>
            </w:r>
          </w:p>
        </w:tc>
      </w:tr>
      <w:tr w:rsidR="001E6DE3" w:rsidRPr="001E6DE3" w14:paraId="4E815B8D" w14:textId="77777777" w:rsidTr="001E6DE3">
        <w:trPr>
          <w:trHeight w:val="255"/>
          <w:jc w:val="center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A494E" w14:textId="77777777" w:rsidR="001E6DE3" w:rsidRPr="001E6DE3" w:rsidRDefault="001E6DE3" w:rsidP="001E6D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8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B05E2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I 76/2019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D930D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Đekić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F65C4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Nemanj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FD66A" w14:textId="77777777" w:rsidR="001E6DE3" w:rsidRPr="001E6DE3" w:rsidRDefault="001E6DE3" w:rsidP="001E6DE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,75</w:t>
            </w:r>
          </w:p>
        </w:tc>
      </w:tr>
    </w:tbl>
    <w:p w14:paraId="445FEAA0" w14:textId="0945820A" w:rsidR="001E6DE3" w:rsidRDefault="001E6DE3" w:rsidP="001E6DE3">
      <w:pPr>
        <w:rPr>
          <w:sz w:val="32"/>
          <w:szCs w:val="32"/>
        </w:rPr>
      </w:pPr>
      <w:r>
        <w:rPr>
          <w:sz w:val="32"/>
          <w:szCs w:val="32"/>
        </w:rPr>
        <w:t>Usmenog su oslobođeni:</w:t>
      </w:r>
    </w:p>
    <w:tbl>
      <w:tblPr>
        <w:tblW w:w="5500" w:type="dxa"/>
        <w:jc w:val="center"/>
        <w:tblLook w:val="04A0" w:firstRow="1" w:lastRow="0" w:firstColumn="1" w:lastColumn="0" w:noHBand="0" w:noVBand="1"/>
      </w:tblPr>
      <w:tblGrid>
        <w:gridCol w:w="880"/>
        <w:gridCol w:w="1160"/>
        <w:gridCol w:w="1420"/>
        <w:gridCol w:w="1080"/>
        <w:gridCol w:w="960"/>
      </w:tblGrid>
      <w:tr w:rsidR="001E6DE3" w:rsidRPr="001E6DE3" w14:paraId="56184D08" w14:textId="77777777" w:rsidTr="001E6DE3">
        <w:trPr>
          <w:trHeight w:val="255"/>
          <w:jc w:val="center"/>
        </w:trPr>
        <w:tc>
          <w:tcPr>
            <w:tcW w:w="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D2B47" w14:textId="77777777" w:rsidR="001E6DE3" w:rsidRPr="001E6DE3" w:rsidRDefault="001E6DE3" w:rsidP="001E6DE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Redni br.</w:t>
            </w:r>
          </w:p>
        </w:tc>
        <w:tc>
          <w:tcPr>
            <w:tcW w:w="1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1EC27" w14:textId="77777777" w:rsidR="001E6DE3" w:rsidRPr="001E6DE3" w:rsidRDefault="001E6DE3" w:rsidP="001E6DE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Br. indeksa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D7832" w14:textId="77777777" w:rsidR="001E6DE3" w:rsidRPr="001E6DE3" w:rsidRDefault="001E6DE3" w:rsidP="001E6DE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Prezim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902CF" w14:textId="77777777" w:rsidR="001E6DE3" w:rsidRPr="001E6DE3" w:rsidRDefault="001E6DE3" w:rsidP="001E6DE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m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DA7BA" w14:textId="77777777" w:rsidR="001E6DE3" w:rsidRPr="001E6DE3" w:rsidRDefault="001E6DE3" w:rsidP="001E6DE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Bodovi</w:t>
            </w:r>
          </w:p>
        </w:tc>
      </w:tr>
      <w:tr w:rsidR="001E6DE3" w:rsidRPr="001E6DE3" w14:paraId="41CBBECF" w14:textId="77777777" w:rsidTr="001E6DE3">
        <w:trPr>
          <w:trHeight w:val="255"/>
          <w:jc w:val="center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500A2A" w14:textId="77777777" w:rsidR="001E6DE3" w:rsidRPr="001E6DE3" w:rsidRDefault="001E6DE3" w:rsidP="001E6DE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2DA6F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I 2/2019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27A77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Jelovac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0EC2B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Ognje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0FC4C" w14:textId="77777777" w:rsidR="001E6DE3" w:rsidRPr="001E6DE3" w:rsidRDefault="001E6DE3" w:rsidP="001E6DE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4</w:t>
            </w:r>
          </w:p>
        </w:tc>
      </w:tr>
      <w:tr w:rsidR="001E6DE3" w:rsidRPr="001E6DE3" w14:paraId="33A66E6A" w14:textId="77777777" w:rsidTr="001E6DE3">
        <w:trPr>
          <w:trHeight w:val="255"/>
          <w:jc w:val="center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3E4D0" w14:textId="77777777" w:rsidR="001E6DE3" w:rsidRPr="001E6DE3" w:rsidRDefault="001E6DE3" w:rsidP="001E6DE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DE2B1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I 26/2019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E860D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Žutić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99430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lij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6CBD4" w14:textId="77777777" w:rsidR="001E6DE3" w:rsidRPr="001E6DE3" w:rsidRDefault="001E6DE3" w:rsidP="001E6DE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3</w:t>
            </w:r>
          </w:p>
        </w:tc>
      </w:tr>
      <w:tr w:rsidR="001E6DE3" w:rsidRPr="001E6DE3" w14:paraId="6B0504C4" w14:textId="77777777" w:rsidTr="001E6DE3">
        <w:trPr>
          <w:trHeight w:val="255"/>
          <w:jc w:val="center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E6AFA7" w14:textId="77777777" w:rsidR="001E6DE3" w:rsidRPr="001E6DE3" w:rsidRDefault="001E6DE3" w:rsidP="001E6DE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D56A9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I 71/2019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265B0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Tomić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3F80A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Nedeljk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F6F13" w14:textId="77777777" w:rsidR="001E6DE3" w:rsidRPr="001E6DE3" w:rsidRDefault="001E6DE3" w:rsidP="001E6DE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1</w:t>
            </w:r>
          </w:p>
        </w:tc>
      </w:tr>
    </w:tbl>
    <w:p w14:paraId="3876C5B3" w14:textId="118D5209" w:rsidR="001E6DE3" w:rsidRDefault="001E6DE3" w:rsidP="003B377E">
      <w:pPr>
        <w:jc w:val="center"/>
        <w:rPr>
          <w:sz w:val="32"/>
          <w:szCs w:val="32"/>
        </w:rPr>
      </w:pPr>
    </w:p>
    <w:p w14:paraId="7590E43B" w14:textId="77777777" w:rsidR="001E6DE3" w:rsidRDefault="001E6DE3">
      <w:pPr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091F51AF" w14:textId="77777777" w:rsidR="001E6DE3" w:rsidRDefault="001E6DE3" w:rsidP="003B377E">
      <w:pPr>
        <w:jc w:val="center"/>
        <w:rPr>
          <w:sz w:val="32"/>
          <w:szCs w:val="32"/>
        </w:rPr>
      </w:pPr>
    </w:p>
    <w:p w14:paraId="24273C84" w14:textId="169A9698" w:rsidR="001E6DE3" w:rsidRDefault="001E6DE3" w:rsidP="001E6DE3">
      <w:pPr>
        <w:rPr>
          <w:sz w:val="32"/>
          <w:szCs w:val="32"/>
        </w:rPr>
      </w:pPr>
      <w:r>
        <w:rPr>
          <w:sz w:val="32"/>
          <w:szCs w:val="32"/>
        </w:rPr>
        <w:t xml:space="preserve">Usmeni će se održati 15.6.2020. u laboratoriji MI Đ4. Studenti su podeljeni </w:t>
      </w:r>
      <w:r w:rsidR="00B20ED7">
        <w:rPr>
          <w:sz w:val="32"/>
          <w:szCs w:val="32"/>
        </w:rPr>
        <w:t>po</w:t>
      </w:r>
      <w:r>
        <w:rPr>
          <w:sz w:val="32"/>
          <w:szCs w:val="32"/>
        </w:rPr>
        <w:t xml:space="preserve"> grupama sa početkom u:</w:t>
      </w:r>
    </w:p>
    <w:p w14:paraId="77CCE2E9" w14:textId="237B67F0" w:rsidR="001E6DE3" w:rsidRDefault="001E6DE3" w:rsidP="001E6DE3">
      <w:pPr>
        <w:rPr>
          <w:sz w:val="32"/>
          <w:szCs w:val="32"/>
        </w:rPr>
      </w:pPr>
      <w:r>
        <w:rPr>
          <w:sz w:val="32"/>
          <w:szCs w:val="32"/>
        </w:rPr>
        <w:t>9 h</w:t>
      </w:r>
    </w:p>
    <w:tbl>
      <w:tblPr>
        <w:tblW w:w="4540" w:type="dxa"/>
        <w:jc w:val="center"/>
        <w:tblLook w:val="04A0" w:firstRow="1" w:lastRow="0" w:firstColumn="1" w:lastColumn="0" w:noHBand="0" w:noVBand="1"/>
      </w:tblPr>
      <w:tblGrid>
        <w:gridCol w:w="880"/>
        <w:gridCol w:w="1160"/>
        <w:gridCol w:w="1420"/>
        <w:gridCol w:w="1080"/>
      </w:tblGrid>
      <w:tr w:rsidR="001E6DE3" w:rsidRPr="001E6DE3" w14:paraId="3EA95FC7" w14:textId="77777777" w:rsidTr="001E6DE3">
        <w:trPr>
          <w:trHeight w:val="255"/>
          <w:jc w:val="center"/>
        </w:trPr>
        <w:tc>
          <w:tcPr>
            <w:tcW w:w="88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7C0A2" w14:textId="77777777" w:rsidR="001E6DE3" w:rsidRPr="001E6DE3" w:rsidRDefault="001E6DE3" w:rsidP="001E6DE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 </w:t>
            </w:r>
          </w:p>
        </w:tc>
        <w:tc>
          <w:tcPr>
            <w:tcW w:w="11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5E3E9" w14:textId="77777777" w:rsidR="001E6DE3" w:rsidRPr="001E6DE3" w:rsidRDefault="001E6DE3" w:rsidP="001E6DE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Br. indeksa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5526A" w14:textId="77777777" w:rsidR="001E6DE3" w:rsidRPr="001E6DE3" w:rsidRDefault="001E6DE3" w:rsidP="001E6DE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Prezim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76E26" w14:textId="77777777" w:rsidR="001E6DE3" w:rsidRPr="001E6DE3" w:rsidRDefault="001E6DE3" w:rsidP="001E6DE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me</w:t>
            </w:r>
          </w:p>
        </w:tc>
      </w:tr>
      <w:tr w:rsidR="001E6DE3" w:rsidRPr="001E6DE3" w14:paraId="0D8B5D38" w14:textId="77777777" w:rsidTr="001E6DE3">
        <w:trPr>
          <w:trHeight w:val="255"/>
          <w:jc w:val="center"/>
        </w:trPr>
        <w:tc>
          <w:tcPr>
            <w:tcW w:w="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C2313" w14:textId="77777777" w:rsidR="001E6DE3" w:rsidRPr="001E6DE3" w:rsidRDefault="001E6DE3" w:rsidP="001E6D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11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A31D8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I 15/2019</w:t>
            </w:r>
          </w:p>
        </w:tc>
        <w:tc>
          <w:tcPr>
            <w:tcW w:w="14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7102D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Rašeta</w:t>
            </w:r>
          </w:p>
        </w:tc>
        <w:tc>
          <w:tcPr>
            <w:tcW w:w="10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45DB2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David</w:t>
            </w:r>
          </w:p>
        </w:tc>
      </w:tr>
      <w:tr w:rsidR="001E6DE3" w:rsidRPr="001E6DE3" w14:paraId="4181FF2E" w14:textId="77777777" w:rsidTr="001E6DE3">
        <w:trPr>
          <w:trHeight w:val="255"/>
          <w:jc w:val="center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3E1DF" w14:textId="77777777" w:rsidR="001E6DE3" w:rsidRPr="001E6DE3" w:rsidRDefault="001E6DE3" w:rsidP="001E6D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7CE826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I 16/2019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E2E639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Brek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7129E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Dragan</w:t>
            </w:r>
          </w:p>
        </w:tc>
      </w:tr>
      <w:tr w:rsidR="001E6DE3" w:rsidRPr="001E6DE3" w14:paraId="139FBA07" w14:textId="77777777" w:rsidTr="001E6DE3">
        <w:trPr>
          <w:trHeight w:val="255"/>
          <w:jc w:val="center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76200" w14:textId="77777777" w:rsidR="001E6DE3" w:rsidRPr="001E6DE3" w:rsidRDefault="001E6DE3" w:rsidP="001E6D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76F1F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I 21/2019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EB8ED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Petrović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92C92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Svebor</w:t>
            </w:r>
          </w:p>
        </w:tc>
      </w:tr>
      <w:tr w:rsidR="001E6DE3" w:rsidRPr="001E6DE3" w14:paraId="0F80E345" w14:textId="77777777" w:rsidTr="001E6DE3">
        <w:trPr>
          <w:trHeight w:val="255"/>
          <w:jc w:val="center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061FA" w14:textId="77777777" w:rsidR="001E6DE3" w:rsidRPr="001E6DE3" w:rsidRDefault="001E6DE3" w:rsidP="001E6D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B9FF2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I 22/2019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3BE96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Volarević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358C2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Dušan</w:t>
            </w:r>
          </w:p>
        </w:tc>
      </w:tr>
      <w:tr w:rsidR="001E6DE3" w:rsidRPr="001E6DE3" w14:paraId="29D1274E" w14:textId="77777777" w:rsidTr="001E6DE3">
        <w:trPr>
          <w:trHeight w:val="255"/>
          <w:jc w:val="center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B8AE8" w14:textId="77777777" w:rsidR="001E6DE3" w:rsidRPr="001E6DE3" w:rsidRDefault="001E6DE3" w:rsidP="001E6D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CD301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I 24/2019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79658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Putnik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F84AA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Nataša</w:t>
            </w:r>
          </w:p>
        </w:tc>
      </w:tr>
      <w:tr w:rsidR="001E6DE3" w:rsidRPr="001E6DE3" w14:paraId="6385D4D8" w14:textId="77777777" w:rsidTr="001E6DE3">
        <w:trPr>
          <w:trHeight w:val="255"/>
          <w:jc w:val="center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DA1FE" w14:textId="77777777" w:rsidR="001E6DE3" w:rsidRPr="001E6DE3" w:rsidRDefault="001E6DE3" w:rsidP="001E6D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C7220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I 25/2019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32232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Balaban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D3B9A5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Uroš</w:t>
            </w:r>
          </w:p>
        </w:tc>
      </w:tr>
      <w:tr w:rsidR="001E6DE3" w:rsidRPr="001E6DE3" w14:paraId="07E9CA1A" w14:textId="77777777" w:rsidTr="001E6DE3">
        <w:trPr>
          <w:trHeight w:val="255"/>
          <w:jc w:val="center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33D82" w14:textId="77777777" w:rsidR="001E6DE3" w:rsidRPr="001E6DE3" w:rsidRDefault="001E6DE3" w:rsidP="001E6D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7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B724D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I 27/2019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CD827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Otmačić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D2464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Dejana</w:t>
            </w:r>
          </w:p>
        </w:tc>
      </w:tr>
      <w:tr w:rsidR="001E6DE3" w:rsidRPr="001E6DE3" w14:paraId="022376DC" w14:textId="77777777" w:rsidTr="001E6DE3">
        <w:trPr>
          <w:trHeight w:val="255"/>
          <w:jc w:val="center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AFCA5" w14:textId="77777777" w:rsidR="001E6DE3" w:rsidRPr="001E6DE3" w:rsidRDefault="001E6DE3" w:rsidP="001E6D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8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B1E6E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I 30/2019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B4FA8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Obradović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7BB6E1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Stanislav</w:t>
            </w:r>
          </w:p>
        </w:tc>
      </w:tr>
      <w:tr w:rsidR="001E6DE3" w:rsidRPr="001E6DE3" w14:paraId="5D5B7389" w14:textId="77777777" w:rsidTr="001E6DE3">
        <w:trPr>
          <w:trHeight w:val="255"/>
          <w:jc w:val="center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39457" w14:textId="77777777" w:rsidR="001E6DE3" w:rsidRPr="001E6DE3" w:rsidRDefault="001E6DE3" w:rsidP="001E6D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9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E9859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I 32/2019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74525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Miljanović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45E1D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Ana</w:t>
            </w:r>
          </w:p>
        </w:tc>
      </w:tr>
    </w:tbl>
    <w:p w14:paraId="67098FD6" w14:textId="09A8FE78" w:rsidR="001E6DE3" w:rsidRDefault="001E6DE3" w:rsidP="003B377E">
      <w:pPr>
        <w:jc w:val="center"/>
        <w:rPr>
          <w:sz w:val="32"/>
          <w:szCs w:val="32"/>
        </w:rPr>
      </w:pPr>
    </w:p>
    <w:p w14:paraId="3336FA3E" w14:textId="7578B364" w:rsidR="001E6DE3" w:rsidRDefault="001E6DE3" w:rsidP="001E6DE3">
      <w:pPr>
        <w:rPr>
          <w:sz w:val="32"/>
          <w:szCs w:val="32"/>
        </w:rPr>
      </w:pPr>
      <w:r>
        <w:rPr>
          <w:sz w:val="32"/>
          <w:szCs w:val="32"/>
        </w:rPr>
        <w:t>12 h</w:t>
      </w:r>
    </w:p>
    <w:tbl>
      <w:tblPr>
        <w:tblW w:w="4540" w:type="dxa"/>
        <w:jc w:val="center"/>
        <w:tblLook w:val="04A0" w:firstRow="1" w:lastRow="0" w:firstColumn="1" w:lastColumn="0" w:noHBand="0" w:noVBand="1"/>
      </w:tblPr>
      <w:tblGrid>
        <w:gridCol w:w="880"/>
        <w:gridCol w:w="1160"/>
        <w:gridCol w:w="1420"/>
        <w:gridCol w:w="1080"/>
      </w:tblGrid>
      <w:tr w:rsidR="001E6DE3" w:rsidRPr="001E6DE3" w14:paraId="625FD564" w14:textId="77777777" w:rsidTr="001E6DE3">
        <w:trPr>
          <w:trHeight w:val="255"/>
          <w:jc w:val="center"/>
        </w:trPr>
        <w:tc>
          <w:tcPr>
            <w:tcW w:w="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45003" w14:textId="77777777" w:rsidR="001E6DE3" w:rsidRPr="001E6DE3" w:rsidRDefault="001E6DE3" w:rsidP="001E6D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11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E6639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I 38/2019</w:t>
            </w:r>
          </w:p>
        </w:tc>
        <w:tc>
          <w:tcPr>
            <w:tcW w:w="14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45819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Nadrljanski</w:t>
            </w:r>
          </w:p>
        </w:tc>
        <w:tc>
          <w:tcPr>
            <w:tcW w:w="10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4842F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Ana</w:t>
            </w:r>
          </w:p>
        </w:tc>
      </w:tr>
      <w:tr w:rsidR="001E6DE3" w:rsidRPr="001E6DE3" w14:paraId="61AC34E7" w14:textId="77777777" w:rsidTr="001E6DE3">
        <w:trPr>
          <w:trHeight w:val="255"/>
          <w:jc w:val="center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A40C3" w14:textId="77777777" w:rsidR="001E6DE3" w:rsidRPr="001E6DE3" w:rsidRDefault="001E6DE3" w:rsidP="001E6D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32DBC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I 41/2019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E8EA4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Samardžija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30178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Marko</w:t>
            </w:r>
          </w:p>
        </w:tc>
      </w:tr>
      <w:tr w:rsidR="001E6DE3" w:rsidRPr="001E6DE3" w14:paraId="0A70C9AF" w14:textId="77777777" w:rsidTr="001E6DE3">
        <w:trPr>
          <w:trHeight w:val="255"/>
          <w:jc w:val="center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679BB" w14:textId="77777777" w:rsidR="001E6DE3" w:rsidRPr="001E6DE3" w:rsidRDefault="001E6DE3" w:rsidP="001E6D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</w:t>
            </w:r>
          </w:p>
        </w:tc>
        <w:tc>
          <w:tcPr>
            <w:tcW w:w="1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8BF6B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I 43/2019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44675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Grbić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FE77E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Ana</w:t>
            </w:r>
          </w:p>
        </w:tc>
      </w:tr>
      <w:tr w:rsidR="001E6DE3" w:rsidRPr="001E6DE3" w14:paraId="3F4AA7F0" w14:textId="77777777" w:rsidTr="001E6DE3">
        <w:trPr>
          <w:trHeight w:val="255"/>
          <w:jc w:val="center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5EA42" w14:textId="77777777" w:rsidR="001E6DE3" w:rsidRPr="001E6DE3" w:rsidRDefault="001E6DE3" w:rsidP="001E6D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8BBD9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I 44/2019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B2D74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Gojević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B88C3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van</w:t>
            </w:r>
          </w:p>
        </w:tc>
      </w:tr>
      <w:tr w:rsidR="001E6DE3" w:rsidRPr="001E6DE3" w14:paraId="0F9202F4" w14:textId="77777777" w:rsidTr="001E6DE3">
        <w:trPr>
          <w:trHeight w:val="255"/>
          <w:jc w:val="center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968D9" w14:textId="77777777" w:rsidR="001E6DE3" w:rsidRPr="001E6DE3" w:rsidRDefault="001E6DE3" w:rsidP="001E6D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80B53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I 52/2019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7355C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Marić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6EBD4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Luka</w:t>
            </w:r>
          </w:p>
        </w:tc>
      </w:tr>
      <w:tr w:rsidR="001E6DE3" w:rsidRPr="001E6DE3" w14:paraId="4D3AFC47" w14:textId="77777777" w:rsidTr="001E6DE3">
        <w:trPr>
          <w:trHeight w:val="255"/>
          <w:jc w:val="center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8036F" w14:textId="77777777" w:rsidR="001E6DE3" w:rsidRPr="001E6DE3" w:rsidRDefault="001E6DE3" w:rsidP="001E6D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8AD63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I 58/2019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096BE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Demeter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3C075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Luka</w:t>
            </w:r>
          </w:p>
        </w:tc>
      </w:tr>
      <w:tr w:rsidR="001E6DE3" w:rsidRPr="001E6DE3" w14:paraId="3D7D05E5" w14:textId="77777777" w:rsidTr="001E6DE3">
        <w:trPr>
          <w:trHeight w:val="255"/>
          <w:jc w:val="center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D1D56" w14:textId="77777777" w:rsidR="001E6DE3" w:rsidRPr="001E6DE3" w:rsidRDefault="001E6DE3" w:rsidP="001E6D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7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B5B83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I 59/2019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28063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Milivojević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440F7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Ana</w:t>
            </w:r>
          </w:p>
        </w:tc>
      </w:tr>
      <w:tr w:rsidR="001E6DE3" w:rsidRPr="001E6DE3" w14:paraId="7B10DDF9" w14:textId="77777777" w:rsidTr="001E6DE3">
        <w:trPr>
          <w:trHeight w:val="255"/>
          <w:jc w:val="center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7E495" w14:textId="77777777" w:rsidR="001E6DE3" w:rsidRPr="001E6DE3" w:rsidRDefault="001E6DE3" w:rsidP="001E6D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8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8D90F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I 67/2019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BDF60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Batić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566AE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Katarina</w:t>
            </w:r>
          </w:p>
        </w:tc>
      </w:tr>
      <w:tr w:rsidR="001E6DE3" w:rsidRPr="001E6DE3" w14:paraId="7FE8E47C" w14:textId="77777777" w:rsidTr="001E6DE3">
        <w:trPr>
          <w:trHeight w:val="255"/>
          <w:jc w:val="center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0A592" w14:textId="77777777" w:rsidR="001E6DE3" w:rsidRPr="001E6DE3" w:rsidRDefault="001E6DE3" w:rsidP="001E6D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9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CC5A7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I 76/2019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77BED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Đekić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9E812" w14:textId="77777777" w:rsidR="001E6DE3" w:rsidRPr="001E6DE3" w:rsidRDefault="001E6DE3" w:rsidP="001E6D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1E6DE3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Nemanja</w:t>
            </w:r>
          </w:p>
        </w:tc>
      </w:tr>
    </w:tbl>
    <w:p w14:paraId="48008FEB" w14:textId="77777777" w:rsidR="00530AFD" w:rsidRPr="003B377E" w:rsidRDefault="00530AFD" w:rsidP="003B377E">
      <w:pPr>
        <w:jc w:val="center"/>
        <w:rPr>
          <w:sz w:val="32"/>
          <w:szCs w:val="32"/>
        </w:rPr>
      </w:pPr>
    </w:p>
    <w:sectPr w:rsidR="00530AFD" w:rsidRPr="003B377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tzS0NDC0NDMF8pR0lIJTi4sz8/NACoxqAXAtpzssAAAA"/>
  </w:docVars>
  <w:rsids>
    <w:rsidRoot w:val="003B377E"/>
    <w:rsid w:val="001E6DE3"/>
    <w:rsid w:val="00281D15"/>
    <w:rsid w:val="003B377E"/>
    <w:rsid w:val="00530AFD"/>
    <w:rsid w:val="007308C5"/>
    <w:rsid w:val="00B20ED7"/>
    <w:rsid w:val="00C65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3A12A1"/>
  <w15:docId w15:val="{D111A14E-1461-469C-9DE4-9CFB321E41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675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7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6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0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7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3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5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3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9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32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agan</dc:creator>
  <cp:lastModifiedBy>Dragan Kukuruzović</cp:lastModifiedBy>
  <cp:revision>3</cp:revision>
  <dcterms:created xsi:type="dcterms:W3CDTF">2020-06-13T18:21:00Z</dcterms:created>
  <dcterms:modified xsi:type="dcterms:W3CDTF">2020-06-13T18:24:00Z</dcterms:modified>
</cp:coreProperties>
</file>